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1" w:name="Xe085b969c5f8f3d0f9e85b6911dc5451ed31056"/>
    <w:p>
      <w:pPr>
        <w:pStyle w:val="Heading1"/>
      </w:pPr>
      <w:r>
        <w:t xml:space="preserve">Internship Application Letter for Midwife Internship in Australia Brisban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cruitment Manager</w:t>
      </w:r>
      <w:r>
        <w:br/>
      </w:r>
      <w:r>
        <w:rPr>
          <w:bCs/>
          <w:b/>
        </w:rPr>
        <w:t xml:space="preserve">Organization:</w:t>
      </w:r>
      <w:r>
        <w:t xml:space="preserve"> </w:t>
      </w:r>
      <w:r>
        <w:t xml:space="preserve">[Hospital/Healthcare Facility Name]</w:t>
      </w:r>
      <w:r>
        <w:br/>
      </w:r>
      <w:r>
        <w:rPr>
          <w:bCs/>
          <w:b/>
        </w:rPr>
        <w:t xml:space="preserve">Address:</w:t>
      </w:r>
      <w:r>
        <w:t xml:space="preserve"> </w:t>
      </w:r>
      <w:r>
        <w:t xml:space="preserve">[Facility Address, Brisbane, QLD]</w:t>
      </w:r>
      <w:r>
        <w:br/>
      </w:r>
      <w:r>
        <w:rPr>
          <w:u w:val="single"/>
          <w:iCs/>
          <w:i/>
        </w:rPr>
        <w:t xml:space="preserve">Note: Replace bracketed details with specific facility information</w:t>
      </w:r>
    </w:p>
    <w:bookmarkStart w:id="20" w:name="Xa2c5e769c3eb8edf1c82d6254d310b274e19ff3"/>
    <w:p>
      <w:pPr>
        <w:pStyle w:val="Heading2"/>
      </w:pPr>
      <w:r>
        <w:t xml:space="preserve">Subject: Internship Application Letter for Midwife Internship Position</w:t>
      </w:r>
    </w:p>
    <w:p>
      <w:pPr>
        <w:pStyle w:val="FirstParagraph"/>
      </w:pPr>
      <w:r>
        <w:t xml:space="preserve">Dear Recruitment Manager,</w:t>
      </w:r>
      <w:r>
        <w:t xml:space="preserve"> </w:t>
      </w:r>
      <w:r>
        <w:t xml:space="preserve">I am writing to express my profound enthusiasm and formal application for the Midwife Internship position within your esteemed healthcare organization in Australia Brisbane. As a dedicated and newly graduated midwifery student with clinical experience aligned with Queensland Health standards, I am eager to contribute to the exceptional maternity care ecosystem that defines Brisbane’s healthcare landscape. This Internship Application Letter serves as my earnest commitment to joining your team and advancing my professional journey under expert mentorship in one of Australia’s most dynamic and culturally rich urban centres.</w:t>
      </w:r>
      <w:r>
        <w:t xml:space="preserve"> </w:t>
      </w:r>
      <w:r>
        <w:t xml:space="preserve">My academic foundation was meticulously built upon the Australian Midwifery Education Framework, graduating with a Bachelor of Midwifery (Honours) from the University of Queensland. Throughout my studies, I rigorously engaged with core competencies mandated by the Nursing and Midwifery Board of Australia (NMBA), including evidence-based practice, risk assessment in low-risk pregnancies, neonatal resuscitation, and ethical decision-making within complex obstetric scenarios. Crucially, my clinical placements were completed at Queensland Health facilities including the Royal Brisbane and Women’s Hospital (RBWH) and Mater Mothers’ Hospital – both pivotal institutions shaping maternity care in Australia Brisbane. These experiences immersed me in high-volume settings where I supported over 200 births under supervision, mastered electronic health records (EHRs) specific to Queensland Health, and collaborated seamlessly within multidisciplinary teams comprising obstetricians, nurses, and social workers.</w:t>
      </w:r>
      <w:r>
        <w:t xml:space="preserve"> </w:t>
      </w:r>
      <w:r>
        <w:t xml:space="preserve">What sets my application apart is my deep understanding of Brisbane’s unique maternal healthcare challenges and opportunities. Having grown up in the Greater Brisbane region, I am acutely aware of the diverse cultural backgrounds requiring culturally safe care – from First Nations communities across the Moreton Bay region to multicultural families in suburbs like Fortitude Valley and Woolloongabba. During my internship at RBWH, I actively participated in initiatives promoting Indigenous maternal health through partnerships with local Aboriginal Community Controlled Health Services (ACCHS), reinforcing my commitment to upholding Queensland Health’s Cultural Safety Framework. This experience directly aligns with your organization’s stated mission to provide equitable, compassionate care across Brisbane's communities.</w:t>
      </w:r>
      <w:r>
        <w:t xml:space="preserve"> </w:t>
      </w:r>
      <w:r>
        <w:t xml:space="preserve">As a future Midwife in Australia Brisbane, I am proficient in the latest clinical protocols mandated by the Australian College of Midwives (ACM). I have completed mandatory training in:</w:t>
      </w:r>
      <w:r>
        <w:t xml:space="preserve"> </w:t>
      </w:r>
      <w:r>
        <w:t xml:space="preserve">• Neonatal Resuscitation Program (NRP) – Level 3</w:t>
      </w:r>
      <w:r>
        <w:t xml:space="preserve"> </w:t>
      </w:r>
      <w:r>
        <w:t xml:space="preserve">• Australian Standard for Clinical Governance and Quality Improvement</w:t>
      </w:r>
      <w:r>
        <w:t xml:space="preserve"> </w:t>
      </w:r>
      <w:r>
        <w:t xml:space="preserve">• First Aid &amp; CPR (HLTAID011) with Advanced Life Support endorsement</w:t>
      </w:r>
      <w:r>
        <w:t xml:space="preserve"> </w:t>
      </w:r>
      <w:r>
        <w:t xml:space="preserve">• Culturally Safe Practice Frameworks for Indigenous Health</w:t>
      </w:r>
      <w:r>
        <w:t xml:space="preserve"> </w:t>
      </w:r>
      <w:r>
        <w:t xml:space="preserve">Furthermore, I possess strong communication skills honed through patient advocacy during my placement at the Brisbane Women’s Health Clinic. I consistently utilized therapeutic communication techniques to support mothers experiencing anxiety or trauma, resulting in a 95% positive feedback rate from patients and supervisors. My ability to remain composed during high-stress situations was validated when I assisted in managing a rapid-onset eclampsia case during a third-trimester rotation, demonstrating clinical judgment under pressure – an essential attribute for any Midwife working within Brisbane’s emergency maternity services.</w:t>
      </w:r>
      <w:r>
        <w:t xml:space="preserve"> </w:t>
      </w:r>
      <w:r>
        <w:t xml:space="preserve">I am deeply committed to contributing to Australia Brisbane’s healthcare advancement through my dedication to continuous professional development. I have actively followed Queensland Health’s Midwifery Workforce Plan 2021-2031, which emphasizes reducing maternal morbidity rates and expanding community-based care models – areas where I aspire to grow as an intern. My long-term vision aligns with Brisbane’s strategic goals: to become a national leader in family-centered maternity services while addressing rural-urban disparities within the state. As an aspiring Midwife, I understand that Queensland’s healthcare system demands practitioners who are not only clinically excellent but also community-engaged and forward-thinking.</w:t>
      </w:r>
      <w:r>
        <w:t xml:space="preserve"> </w:t>
      </w:r>
      <w:r>
        <w:t xml:space="preserve">The opportunity to complete my internship under your guidance represents a pivotal step toward achieving my professional aspirations in Australia Brisbane. Your organization’s reputation for fostering innovation – particularly through initiatives like the Brisbane Maternity Care Innovation Hub – resonates profoundly with my career objectives. I am eager to learn from your team’s expertise while contributing fresh perspectives on digital health tools for postnatal follow-ups, an area I’ve explored during university research projects.</w:t>
      </w:r>
      <w:r>
        <w:t xml:space="preserve"> </w:t>
      </w:r>
      <w:r>
        <w:t xml:space="preserve">In closing, this Internship Application Letter reflects not just my qualifications but my profound respect for Brisbane’s healthcare values: compassion, excellence, and community. I am fully compliant with Australian registration requirements – holding a provisional AHPRA Midwife registration (Supervision Number: [Your AHPRA Number]) and completing the National Police Certificate through Queensland Police Service. My relocation to Brisbane is imminent, with housing secured near the facility to ensure seamless integration into your team.</w:t>
      </w:r>
      <w:r>
        <w:t xml:space="preserve"> </w:t>
      </w:r>
      <w:r>
        <w:t xml:space="preserve">Thank you for considering my application. I welcome the opportunity to discuss how my proactive approach, clinical readiness, and commitment to maternal health can benefit your Brisbane-based maternity services. I have attached my resume, academic transcripts, and references including a letter from Professor Sarah Chen (Head of Midwifery at UQ) for your review. Please contact me at +61 4XX XXX XXX or alex.morgan@email.com to schedule an interview at your earliest convenience.</w:t>
      </w:r>
      <w:r>
        <w:t xml:space="preserve"> </w:t>
      </w:r>
      <w:r>
        <w:t xml:space="preserve">With sincere appreciation for Australia Brisbane’s dedication to exceptional maternal care,</w:t>
      </w:r>
      <w:r>
        <w:t xml:space="preserve"> </w:t>
      </w:r>
      <w:r>
        <w:t xml:space="preserve">Yours sincerely,</w:t>
      </w:r>
      <w:r>
        <w:t xml:space="preserve"> </w:t>
      </w:r>
      <w:r>
        <w:rPr>
          <w:bCs/>
          <w:b/>
        </w:rPr>
        <w:t xml:space="preserve">Alex Morgan</w:t>
      </w:r>
      <w:r>
        <w:t xml:space="preserve"> </w:t>
      </w:r>
      <w:r>
        <w:t xml:space="preserve">Bachelor of Midwifery (Honours), University of Queensland</w:t>
      </w:r>
      <w:r>
        <w:t xml:space="preserve"> </w:t>
      </w:r>
      <w:r>
        <w:t xml:space="preserve">Provisional AHPRA Registration: [Your Registration Number]</w:t>
      </w:r>
      <w:r>
        <w:t xml:space="preserve"> </w:t>
      </w:r>
      <w:r>
        <w:t xml:space="preserve">Phone: +61 4XX XXX XXX | Email: alex.morgan@email.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in Australia Brisbane</dc:title>
  <dc:creator/>
  <dc:language>en</dc:language>
  <cp:keywords/>
  <dcterms:created xsi:type="dcterms:W3CDTF">2026-07-21T05:53:23Z</dcterms:created>
  <dcterms:modified xsi:type="dcterms:W3CDTF">2026-07-21T05:53:23Z</dcterms:modified>
</cp:coreProperties>
</file>

<file path=docProps/custom.xml><?xml version="1.0" encoding="utf-8"?>
<Properties xmlns="http://schemas.openxmlformats.org/officeDocument/2006/custom-properties" xmlns:vt="http://schemas.openxmlformats.org/officeDocument/2006/docPropsVTypes"/>
</file>